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1"/>
      </w:pPr>
      <w:bookmarkStart w:id="20" w:name="table-of-predictors"/>
      <w:r>
        <w:t xml:space="preserve">Table of predictors</w:t>
      </w:r>
      <w:bookmarkEnd w:id="20"/>
    </w:p>
    <w:p>
      <w:pPr>
        <w:pStyle w:val="FirstParagraph"/>
      </w:pPr>
      <w:r>
        <w:t xml:space="preserve">So far just for numeric predictors in the Plots workshee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586"/>
        <w:gridCol w:w="2693"/>
        <w:gridCol w:w="2817"/>
        <w:gridCol w:w="2139"/>
      </w:tblGrid>
      <w:tr>
        <w:trPr>
          <w:cantSplit/>
          <w:trHeight w:val="465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Variabl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bsen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esen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istogram</w:t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 (0 -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43 (0 - 11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n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01 (0.728 - 5.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48 (0.835 - 2.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83 (0.0308 - 0.3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4 (0.0731 - 0.2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sp_cir_d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0 (0 - 2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4 (0 - 3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sp_cir_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0.0372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202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sp_cir_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0.155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871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sp_cir_r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44 (0 - 4.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69 (0 - 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sp_d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0 (0 - 2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9 (0 - 3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sp_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0.0372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236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sp_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0.155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01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asp_r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44 (0 - 4.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43 (0 - 5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34 (0.096 - 0.1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32 (0.0957 - 0.18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_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51 (0.0639 - 0.2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61 (0.0705 - 0.24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4 (1.14 - 7.8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64 (1.02 - 7.1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.32 (0 - 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.9 (1 - 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46 (320 - 5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21 (294 - 5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_m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.4 (7.01 - 4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.7 (6.11 - 16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_m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871 (0.351 - 2.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536 (0.306 - 0.8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81 (1.2 - 6.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95 (1.26 - 2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553 (0.0173 - 7.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351 (0.0133 - 0.05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.8 (11.9 - 6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7 (10.1 - 5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l_m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.8 (11.9 - 6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7 (10.1 - 57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l_m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981 (0.334 - 1.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809 (0.286 - 1.6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69 (0.0363 - 0.2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72 (0.0525 - 0.2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528 (0 - 0.2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446 (0 - 0.07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78 (0.369 - 7.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556 (0.171 - 2.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str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05 (0 - 1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 (0 - 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strb_c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84 (0 - 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.5 (1 - 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ele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50 (705 - 18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00 (725 - 15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2.7 (7.72 - 2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2 (31.7 - 2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gyp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9.2 (4.03 - 1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6 (2.42 - 54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lf_s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273 (0.179 - 0.4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219 (0.175 - 0.25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rb_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.1 (5.5 - 6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1.4 (4.75 - 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02 (75.7 - 4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6 (67.1 - 35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k_m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.35 (1.23 - 58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.18 (2.55 - 2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k_m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239 (0.0316 - 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209 (0.0652 - 0.5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22 (0.165 - 0.3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81 (0.0923 - 0.2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1 (78.3 - 7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3 (64.6 - 3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g_m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.36 (3.7 - 43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.55 (3.05 - 9.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g_m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774 (0.305 - 3.6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459 (0.252 - 0.8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.4 (0.816 - 2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.6 (6.77 - 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343 (0 - 0.07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229 (0 - 0.05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oi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568 (0.0165 - 0.1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203 (0.0123 - 0.034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.71 (1.24 - 4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.55 (2.01 - 1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_m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.71 (1.24 - 42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.55 (2.01 - 12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_m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551 (0.0884 - 3.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325 (0.144 - 0.9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5.7 (23.7 - 1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8.9 (14.2 - 10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a_m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.4 (9.34 - 41.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.2 (8.51 - 4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a_m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928 (0.406 - 1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75 (0.37 - 1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at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.42 (0 - 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.3 (0 - 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ativ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917 (0 - 0.5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127 (0 - 0.6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85 (0.53 - 1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831 (0.19 - 3.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nnat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4.4 (52 - 1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9 (38 - 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.1 (2.64 - 3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.1 (5.81 - 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_m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557 (0 - 2.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409 (0 - 1.8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_m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18 (0 - 0.066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132 (0 - 0.060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28 (0.616 - 2.1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798 (0.265 - 1.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.01 (5.48 - 7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.73 (5.39 - 6.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la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4 (66 - 1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1.3 (60 - 1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al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28 (0.116 - 0.6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21 (0.128 - 0.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09 (0.389 - 2.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08 (0.469 - 2.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lp_de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.7 (5 - 3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.6 (4 - 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lp_deg_c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6.7 (5 - 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1.8 (5 - 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lp_p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0.0526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381 (0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lp_sh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0.0526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0.0952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lp_shp_ci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0.579 (-1 - 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-0.286 (-1 - 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7 (0.675 - 4.0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37 (1.49 - 3.4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1.5 (6.47 - 18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.7 (4.94 - 2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u_mg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.34 (3.56 - 2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.36 (2.85 - 8.8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u_mi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459 (0.223 - 1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335 (0.178 - 0.5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wt_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8.3 (10 - 70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.4 (6.5 - 39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wt_lb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680 (960 - 67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860 (624 - 37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68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zn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46 (0.617 - 9.06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11 (0.395 - 4.15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1097280" cy="274320"/>
                  <wp:docPr id="1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" cy="3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file14e7d1791124f.png"/>
<Relationship Id="rId12" Type="http://schemas.openxmlformats.org/officeDocument/2006/relationships/image" Target="media/file14e7d35490c9f.png"/>
<Relationship Id="rId13" Type="http://schemas.openxmlformats.org/officeDocument/2006/relationships/image" Target="media/file14e7d4edbb60d.png"/>
<Relationship Id="rId14" Type="http://schemas.openxmlformats.org/officeDocument/2006/relationships/image" Target="media/file14e7d3a8d37ed.png"/>
<Relationship Id="rId15" Type="http://schemas.openxmlformats.org/officeDocument/2006/relationships/image" Target="media/file14e7dd52c6a3.png"/>
<Relationship Id="rId16" Type="http://schemas.openxmlformats.org/officeDocument/2006/relationships/image" Target="media/file14e7d356efe2a.png"/>
<Relationship Id="rId17" Type="http://schemas.openxmlformats.org/officeDocument/2006/relationships/image" Target="media/file14e7d9f092ce.png"/>
<Relationship Id="rId18" Type="http://schemas.openxmlformats.org/officeDocument/2006/relationships/image" Target="media/file14e7d1136177b.png"/>
<Relationship Id="rId19" Type="http://schemas.openxmlformats.org/officeDocument/2006/relationships/image" Target="media/file14e7d763f9510.png"/>
<Relationship Id="rId20" Type="http://schemas.openxmlformats.org/officeDocument/2006/relationships/image" Target="media/file14e7d48538a16.png"/>
<Relationship Id="rId21" Type="http://schemas.openxmlformats.org/officeDocument/2006/relationships/image" Target="media/file14e7d648ecf72.png"/>
<Relationship Id="rId22" Type="http://schemas.openxmlformats.org/officeDocument/2006/relationships/image" Target="media/file14e7d5bd578f1.png"/>
<Relationship Id="rId23" Type="http://schemas.openxmlformats.org/officeDocument/2006/relationships/image" Target="media/file14e7d1bf74551.png"/>
<Relationship Id="rId24" Type="http://schemas.openxmlformats.org/officeDocument/2006/relationships/image" Target="media/file14e7d6e7d72f.png"/>
<Relationship Id="rId25" Type="http://schemas.openxmlformats.org/officeDocument/2006/relationships/image" Target="media/file14e7d5ee05233.png"/>
<Relationship Id="rId26" Type="http://schemas.openxmlformats.org/officeDocument/2006/relationships/image" Target="media/file14e7d5934c2ee.png"/>
<Relationship Id="rId27" Type="http://schemas.openxmlformats.org/officeDocument/2006/relationships/image" Target="media/file14e7d16e9c503.png"/>
<Relationship Id="rId28" Type="http://schemas.openxmlformats.org/officeDocument/2006/relationships/image" Target="media/file14e7d4d8553b5.png"/>
<Relationship Id="rId29" Type="http://schemas.openxmlformats.org/officeDocument/2006/relationships/image" Target="media/file14e7d6c3ab7d5.png"/>
<Relationship Id="rId30" Type="http://schemas.openxmlformats.org/officeDocument/2006/relationships/image" Target="media/file14e7d2fb3876.png"/>
<Relationship Id="rId31" Type="http://schemas.openxmlformats.org/officeDocument/2006/relationships/image" Target="media/file14e7d3b37cc81.png"/>
<Relationship Id="rId32" Type="http://schemas.openxmlformats.org/officeDocument/2006/relationships/image" Target="media/file14e7d4c534786.png"/>
<Relationship Id="rId33" Type="http://schemas.openxmlformats.org/officeDocument/2006/relationships/image" Target="media/file14e7d6f7cd58f.png"/>
<Relationship Id="rId34" Type="http://schemas.openxmlformats.org/officeDocument/2006/relationships/image" Target="media/file14e7d6ca8d877.png"/>
<Relationship Id="rId35" Type="http://schemas.openxmlformats.org/officeDocument/2006/relationships/image" Target="media/file14e7d411ba45c.png"/>
<Relationship Id="rId36" Type="http://schemas.openxmlformats.org/officeDocument/2006/relationships/image" Target="media/file14e7d7dc3b568.png"/>
<Relationship Id="rId37" Type="http://schemas.openxmlformats.org/officeDocument/2006/relationships/image" Target="media/file14e7d3bbaff59.png"/>
<Relationship Id="rId38" Type="http://schemas.openxmlformats.org/officeDocument/2006/relationships/image" Target="media/file14e7d71d24ab1.png"/>
<Relationship Id="rId39" Type="http://schemas.openxmlformats.org/officeDocument/2006/relationships/image" Target="media/file14e7d2525e4d8.png"/>
<Relationship Id="rId40" Type="http://schemas.openxmlformats.org/officeDocument/2006/relationships/image" Target="media/file14e7d5ad333f5.png"/>
<Relationship Id="rId41" Type="http://schemas.openxmlformats.org/officeDocument/2006/relationships/image" Target="media/file14e7d5ff84868.png"/>
<Relationship Id="rId42" Type="http://schemas.openxmlformats.org/officeDocument/2006/relationships/image" Target="media/file14e7d2559d511.png"/>
<Relationship Id="rId43" Type="http://schemas.openxmlformats.org/officeDocument/2006/relationships/image" Target="media/file14e7d2cb3623f.png"/>
<Relationship Id="rId44" Type="http://schemas.openxmlformats.org/officeDocument/2006/relationships/image" Target="media/file14e7d34f72d06.png"/>
<Relationship Id="rId45" Type="http://schemas.openxmlformats.org/officeDocument/2006/relationships/image" Target="media/file14e7d4fad0014.png"/>
<Relationship Id="rId46" Type="http://schemas.openxmlformats.org/officeDocument/2006/relationships/image" Target="media/file14e7d66e049e9.png"/>
<Relationship Id="rId47" Type="http://schemas.openxmlformats.org/officeDocument/2006/relationships/image" Target="media/file14e7df1494c3.png"/>
<Relationship Id="rId48" Type="http://schemas.openxmlformats.org/officeDocument/2006/relationships/image" Target="media/file14e7d103295f1.png"/>
<Relationship Id="rId49" Type="http://schemas.openxmlformats.org/officeDocument/2006/relationships/image" Target="media/file14e7d69120985.png"/>
<Relationship Id="rId50" Type="http://schemas.openxmlformats.org/officeDocument/2006/relationships/image" Target="media/file14e7d1f2f30a7.png"/>
<Relationship Id="rId51" Type="http://schemas.openxmlformats.org/officeDocument/2006/relationships/image" Target="media/file14e7d532333ef.png"/>
<Relationship Id="rId52" Type="http://schemas.openxmlformats.org/officeDocument/2006/relationships/image" Target="media/file14e7d2c26ba8d.png"/>
<Relationship Id="rId53" Type="http://schemas.openxmlformats.org/officeDocument/2006/relationships/image" Target="media/file14e7d22a195a0.png"/>
<Relationship Id="rId54" Type="http://schemas.openxmlformats.org/officeDocument/2006/relationships/image" Target="media/file14e7d1e664d23.png"/>
<Relationship Id="rId55" Type="http://schemas.openxmlformats.org/officeDocument/2006/relationships/image" Target="media/file14e7d4e52446c.png"/>
<Relationship Id="rId56" Type="http://schemas.openxmlformats.org/officeDocument/2006/relationships/image" Target="media/file14e7d7b0a369f.png"/>
<Relationship Id="rId57" Type="http://schemas.openxmlformats.org/officeDocument/2006/relationships/image" Target="media/file14e7d5b883fd4.png"/>
<Relationship Id="rId58" Type="http://schemas.openxmlformats.org/officeDocument/2006/relationships/image" Target="media/file14e7d4e16a63e.png"/>
<Relationship Id="rId59" Type="http://schemas.openxmlformats.org/officeDocument/2006/relationships/image" Target="media/file14e7d30fc587f.png"/>
<Relationship Id="rId60" Type="http://schemas.openxmlformats.org/officeDocument/2006/relationships/image" Target="media/file14e7d71612f9.png"/>
<Relationship Id="rId61" Type="http://schemas.openxmlformats.org/officeDocument/2006/relationships/image" Target="media/file14e7d3a379d11.png"/>
<Relationship Id="rId62" Type="http://schemas.openxmlformats.org/officeDocument/2006/relationships/image" Target="media/file14e7d1928e4f3.png"/>
<Relationship Id="rId63" Type="http://schemas.openxmlformats.org/officeDocument/2006/relationships/image" Target="media/file14e7d4bcf1a6c.png"/>
<Relationship Id="rId64" Type="http://schemas.openxmlformats.org/officeDocument/2006/relationships/image" Target="media/file14e7d9cfcf56.png"/>
<Relationship Id="rId65" Type="http://schemas.openxmlformats.org/officeDocument/2006/relationships/image" Target="media/file14e7d2a351c22.png"/>
<Relationship Id="rId66" Type="http://schemas.openxmlformats.org/officeDocument/2006/relationships/image" Target="media/file14e7d4ca11d4.png"/>
<Relationship Id="rId67" Type="http://schemas.openxmlformats.org/officeDocument/2006/relationships/image" Target="media/file14e7d6e5877c0.png"/>
<Relationship Id="rId68" Type="http://schemas.openxmlformats.org/officeDocument/2006/relationships/image" Target="media/file14e7d721e16d8.png"/>
<Relationship Id="rId69" Type="http://schemas.openxmlformats.org/officeDocument/2006/relationships/image" Target="media/file14e7d156df970.png"/>
<Relationship Id="rId70" Type="http://schemas.openxmlformats.org/officeDocument/2006/relationships/image" Target="media/file14e7d6713330d.png"/>
<Relationship Id="rId71" Type="http://schemas.openxmlformats.org/officeDocument/2006/relationships/image" Target="media/file14e7d1d7ccf59.png"/>
<Relationship Id="rId72" Type="http://schemas.openxmlformats.org/officeDocument/2006/relationships/image" Target="media/file14e7d6d10eb2e.png"/>
<Relationship Id="rId73" Type="http://schemas.openxmlformats.org/officeDocument/2006/relationships/image" Target="media/file14e7d71c050f2.png"/>
<Relationship Id="rId74" Type="http://schemas.openxmlformats.org/officeDocument/2006/relationships/image" Target="media/file14e7d9027a36.png"/>
<Relationship Id="rId75" Type="http://schemas.openxmlformats.org/officeDocument/2006/relationships/image" Target="media/file14e7d1a573d9.png"/>
<Relationship Id="rId76" Type="http://schemas.openxmlformats.org/officeDocument/2006/relationships/image" Target="media/file14e7d1558ac67.png"/>
<Relationship Id="rId77" Type="http://schemas.openxmlformats.org/officeDocument/2006/relationships/image" Target="media/file14e7d709ea923.png"/>
<Relationship Id="rId78" Type="http://schemas.openxmlformats.org/officeDocument/2006/relationships/image" Target="media/file14e7d40727298.png"/>
<Relationship Id="rId79" Type="http://schemas.openxmlformats.org/officeDocument/2006/relationships/image" Target="media/file14e7d19c17a36.png"/>
<Relationship Id="rId80" Type="http://schemas.openxmlformats.org/officeDocument/2006/relationships/image" Target="media/file14e7d6d3e7c6f.png"/>
<Relationship Id="rId81" Type="http://schemas.openxmlformats.org/officeDocument/2006/relationships/image" Target="media/file14e7d215b9371.png"/>
<Relationship Id="rId82" Type="http://schemas.openxmlformats.org/officeDocument/2006/relationships/image" Target="media/file14e7d32cf0d3.png"/>
<Relationship Id="rId83" Type="http://schemas.openxmlformats.org/officeDocument/2006/relationships/image" Target="media/file14e7d7b76ae45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0-11-20T21:25:29Z</dcterms:created>
  <dcterms:modified xsi:type="dcterms:W3CDTF">2020-11-20T13:25:29Z</dcterms:modified>
  <cp:lastModifiedBy>bbes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